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the Position of Data Scientist Intern</w:t>
      </w:r>
    </w:p>
    <w:bookmarkEnd w:id="20"/>
    <w:p>
      <w:pPr>
        <w:pStyle w:val="BodyText"/>
      </w:pPr>
      <w:r>
        <w:t xml:space="preserve">Maria Fernández García</w:t>
      </w:r>
      <w:r>
        <w:br/>
      </w:r>
      <w:r>
        <w:t xml:space="preserve">Calle Sucre 890, C1234ABC</w:t>
      </w:r>
      <w:r>
        <w:br/>
      </w:r>
      <w:r>
        <w:t xml:space="preserve">Buenos Aires, Argentina</w:t>
      </w:r>
      <w:r>
        <w:br/>
      </w:r>
      <w:r>
        <w:t xml:space="preserve">+54 9 11 2345-6789 | maria.garcia@email.com</w:t>
      </w:r>
    </w:p>
    <w:p>
      <w:pPr>
        <w:pStyle w:val="BodyText"/>
      </w:pPr>
      <w:r>
        <w:t xml:space="preserve">October 26, 2023</w:t>
      </w:r>
    </w:p>
    <w:p>
      <w:pPr>
        <w:pStyle w:val="BodyText"/>
      </w:pPr>
      <w:r>
        <w:t xml:space="preserve">Hiring Manager</w:t>
      </w:r>
      <w:r>
        <w:br/>
      </w:r>
      <w:r>
        <w:t xml:space="preserve">TechInnovate Argentina</w:t>
      </w:r>
      <w:r>
        <w:br/>
      </w:r>
      <w:r>
        <w:t xml:space="preserve">Avenida Santa Fe 1890</w:t>
      </w:r>
      <w:r>
        <w:br/>
      </w:r>
      <w:r>
        <w:t xml:space="preserve">Buenos Aires, C1059AAR</w:t>
      </w:r>
      <w:r>
        <w:br/>
      </w:r>
      <w:r>
        <w:t xml:space="preserve">Argentina</w:t>
      </w:r>
    </w:p>
    <w:p>
      <w:pPr>
        <w:pStyle w:val="BodyText"/>
      </w:pPr>
      <w:r>
        <w:t xml:space="preserve">Internship Application Letter for Data Scientist Position in Argentina Buenos Aires</w:t>
      </w:r>
    </w:p>
    <w:p>
      <w:pPr>
        <w:pStyle w:val="BodyText"/>
      </w:pPr>
      <w:r>
        <w:t xml:space="preserve">Dear Hiring Manager,</w:t>
      </w:r>
    </w:p>
    <w:p>
      <w:pPr>
        <w:pStyle w:val="BodyText"/>
      </w:pPr>
      <w:r>
        <w:t xml:space="preserve">It is with profound enthusiasm that I submit my application for the Data Scientist Intern position at TechInnovate Argentina, as advertised on LinkedIn. As a final-year Computer Science student at the Universidad de Buenos Aires (UBA), deeply immersed in Argentina's rapidly evolving tech ecosystem, I have meticulously aligned my academic trajectory and practical projects to prepare for this opportunity. My passion for transforming complex datasets into actionable business intelligence resonates powerfully with TechInnovate Argentina's mission to leverage data-driven innovation across Latin America, particularly within the vibrant economic landscape of Buenos Aires.</w:t>
      </w:r>
    </w:p>
    <w:p>
      <w:pPr>
        <w:pStyle w:val="BodyText"/>
      </w:pPr>
      <w:r>
        <w:t xml:space="preserve">The significance of pursuing this internship in Argentina Buenos Aires cannot be overstated. Having grown up in this city's dynamic cultural and technological melting pot, I understand how deeply data science shapes modern Argentina's trajectory—from optimizing logistics for our iconic Mercado Central vendors to predicting agricultural trends that sustain our nation's economy. Buenos Aires' emergence as a regional tech hub, with its burgeoning startup scene and world-class research institutions like CONICET, provides the ideal environment for me to apply my skills while contributing meaningfully to local challenges. This isn't merely an internship opportunity; it's a chance to immerse myself in Argentina Buenos Aires' unique data storytelling tradition where statistical insights intersect with cultural nuance.</w:t>
      </w:r>
    </w:p>
    <w:p>
      <w:pPr>
        <w:pStyle w:val="BodyText"/>
      </w:pPr>
      <w:r>
        <w:t xml:space="preserve">My academic foundation includes advanced coursework in machine learning, statistical modeling, and big data analytics through UBA's prestigious Faculty of Exact and Natural Sciences. I've consistently ranked in the top 5% of my cohort, graduating with a thesis titled "Predictive Analytics for Urban Mobility Patterns Using Open Data from Buenos Aires' Metro System." This project involved cleaning 12TB of transit data using Python (Pandas, NumPy), developing clustering algorithms with Scikit-learn to identify commuter behavior patterns, and creating interactive Tableau visualizations. The insights generated were presented to the Dirección General de Transporte Urbano de la Ciudad de Buenos Aires, demonstrating how data science can address real municipal challenges—a perfect alignment with TechInnovate Argentina's community-focused approach.</w:t>
      </w:r>
    </w:p>
    <w:p>
      <w:pPr>
        <w:pStyle w:val="BodyText"/>
      </w:pPr>
      <w:r>
        <w:t xml:space="preserve">Beyond academics, I've actively engaged in Argentina's data science community. As a volunteer at the "Data for Good" initiative organized by Buenos Aires' TechHub, I collaborated on a project analyzing food insecurity metrics across neighborhood communes (comunas) using geospatial analysis. Our team processed satellite imagery and municipal health data to create heat maps identifying underserved areas—work that directly supported local NGOs in resource allocation. Additionally, I co-organized the "Data Science Meetup Buenos Aires" series for 18 months, hosting 24 sessions featuring speakers from Mercado Libre and Globant. These experiences honed my ability to communicate technical concepts clearly—a critical skill for a Data Scientist intern who must bridge technical teams and business stakeholders.</w:t>
      </w:r>
    </w:p>
    <w:p>
      <w:pPr>
        <w:pStyle w:val="BodyText"/>
      </w:pPr>
      <w:r>
        <w:t xml:space="preserve">I am particularly drawn to TechInnovate Argentina's work with financial technology clients in the Argentina Buenos Aires market. Your recent case study on using NLP models to analyze customer sentiment in Spanish-language social media resonated deeply with me, as I've developed similar projects analyzing Argentine social media trends during election cycles. My proficiency includes Python (TensorFlow, PyTorch), SQL, and cloud platforms (AWS), but more importantly, I bring an authentic understanding of the Argentine market—knowing that data models must account for cultural context like "la hora justa" in business scheduling or regional dialect variations affecting sentiment analysis.</w:t>
      </w:r>
    </w:p>
    <w:p>
      <w:pPr>
        <w:pStyle w:val="BodyText"/>
      </w:pPr>
      <w:r>
        <w:t xml:space="preserve">The opportunity to contribute to TechInnovate Argentina's Data Scientist internship program represents more than professional growth; it's a commitment to becoming part of Argentina Buenos Aires' technological future. I've observed how local companies like Mercado Libre and Despegar are revolutionizing data practices in our region, and I'm eager to learn from your team while applying my skills to projects that impact both business outcomes and Argentine society. My familiarity with local data regulations (such as the Ley de Protección de Datos Personales) ensures I can navigate compliance requirements from day one—a crucial consideration for any Data Scientist operating within Argentina's legal framework.</w:t>
      </w:r>
    </w:p>
    <w:p>
      <w:pPr>
        <w:pStyle w:val="BodyText"/>
      </w:pPr>
      <w:r>
        <w:t xml:space="preserve">What distinguishes my approach is my commitment to ethical data science in the Argentine context. During my volunteer work with the Buenos Aires government, I developed a bias mitigation protocol for municipal service allocation algorithms—addressing historical underrepresentation of marginalized neighborhoods. This experience taught me that as a Data Scientist, I'm not just processing numbers but shaping real-world opportunities for communities across Argentina Buenos Aires. I understand that ethical considerations are paramount when working with sensitive demographic data in Latin American contexts.</w:t>
      </w:r>
    </w:p>
    <w:p>
      <w:pPr>
        <w:pStyle w:val="BodyText"/>
      </w:pPr>
      <w:r>
        <w:t xml:space="preserve">As a native Spanish speaker fluent in English (with TOEFL 108/120), I thrive in multicultural settings and have already begun learning Portuguese to support your expanding South American projects. My adaptability is proven through my recent exchange at the Universidade de São Paulo, where I collaborated with Brazilian data teams on cross-border supply chain analytics—a project that required navigating both technical and cultural differences.</w:t>
      </w:r>
    </w:p>
    <w:p>
      <w:pPr>
        <w:pStyle w:val="BodyText"/>
      </w:pPr>
      <w:r>
        <w:t xml:space="preserve">I am confident that my technical skills, local market understanding, and passion for ethical data science position me to contribute immediately to TechInnovate Argentina's goals. I would be honored to bring my expertise in machine learning applications tailored for Argentine business challenges to your team. The prospect of growing as a Data Scientist within Buenos Aires' thriving innovation ecosystem—learning from industry leaders while directly contributing to solutions that benefit Argentina Buenos Aires—is exactly the professional journey I seek.</w:t>
      </w:r>
    </w:p>
    <w:p>
      <w:pPr>
        <w:pStyle w:val="BodyText"/>
      </w:pPr>
      <w:r>
        <w:t xml:space="preserve">Thank you for considering my application as part of your upcoming Internship Application Letter process. I am eager to discuss how my background in data analytics, combined with my deep roots in Argentina Buenos Aires, can support TechInnovate Argentina's mission. I have attached my CV for your review and welcome the opportunity to schedule an interview at your earliest convenience.</w:t>
      </w:r>
    </w:p>
    <w:p>
      <w:pPr>
        <w:pStyle w:val="BodyText"/>
      </w:pPr>
      <w:r>
        <w:t xml:space="preserve">Sincerely,</w:t>
      </w:r>
      <w:r>
        <w:br/>
      </w:r>
      <w:r>
        <w:br/>
      </w:r>
      <w:r>
        <w:rPr>
          <w:bCs/>
          <w:b/>
        </w:rPr>
        <w:t xml:space="preserve">Maria Fernández García</w:t>
      </w:r>
      <w:r>
        <w:br/>
      </w:r>
      <w:r>
        <w:t xml:space="preserve">Computer Science Student, Universidad de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dc:title>
  <dc:creator/>
  <dc:language>en</dc:language>
  <cp:keywords/>
  <dcterms:created xsi:type="dcterms:W3CDTF">2026-07-20T03:35:17Z</dcterms:created>
  <dcterms:modified xsi:type="dcterms:W3CDTF">2026-07-20T03:35:17Z</dcterms:modified>
</cp:coreProperties>
</file>

<file path=docProps/custom.xml><?xml version="1.0" encoding="utf-8"?>
<Properties xmlns="http://schemas.openxmlformats.org/officeDocument/2006/custom-properties" xmlns:vt="http://schemas.openxmlformats.org/officeDocument/2006/docPropsVTypes"/>
</file>